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.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роектов,</w:t>
      </w:r>
      <w:r>
        <w:t xml:space="preserve"> </w:t>
      </w:r>
      <w:r>
        <w:t xml:space="preserve">постов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записи для персональных проектов, сделать пост по прошедшей неделе и пост о языках научного программирования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роект на тему криптовалюты (рис. [</w:t>
      </w:r>
      <w:hyperlink w:anchor="fig: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2798662"/>
            <wp:effectExtent b="0" l="0" r="0" t="0"/>
            <wp:docPr descr="Figure 1: Создание проек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роекта</w:t>
      </w:r>
    </w:p>
    <w:bookmarkEnd w:id="0"/>
    <w:p>
      <w:pPr>
        <w:pStyle w:val="BodyText"/>
      </w:pPr>
      <w:r>
        <w:t xml:space="preserve">Написал пост по прошедшей неделе (рис. [</w:t>
      </w:r>
      <w:hyperlink w:anchor="fig: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2713902"/>
            <wp:effectExtent b="0" l="0" r="0" t="0"/>
            <wp:docPr descr="Figure 2: Написание поста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писание поста о прошедшей неделе</w:t>
      </w:r>
    </w:p>
    <w:bookmarkEnd w:id="0"/>
    <w:p>
      <w:pPr>
        <w:pStyle w:val="BodyText"/>
      </w:pPr>
      <w:r>
        <w:t xml:space="preserve">Написал пост о научных языках программирования (рис. [</w:t>
      </w:r>
      <w:hyperlink w:anchor="fig: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2420001"/>
            <wp:effectExtent b="0" l="0" r="0" t="0"/>
            <wp:docPr descr="Figure 3: Написание поста о научных языках программ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писание поста о научных языках программирования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 записи для персональных проектов, сделал пост по прошедшей неделе и пост о языках научного программирования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.</dc:title>
  <dc:creator>Козлов Всеволод Павлович</dc:creator>
  <dc:language>ru-RU</dc:language>
  <cp:keywords/>
  <dcterms:created xsi:type="dcterms:W3CDTF">2023-05-13T14:31:09Z</dcterms:created>
  <dcterms:modified xsi:type="dcterms:W3CDTF">2023-05-13T14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проектов, пос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